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แบ่งพิมพ์</w:t>
      </w:r>
      <w:r>
        <w:t xml:space="preserve"> </w:t>
      </w:r>
      <w:r>
        <w:t xml:space="preserve">(DLTV</w:t>
      </w:r>
      <w:r>
        <w:t xml:space="preserve"> </w:t>
      </w:r>
      <w:r>
        <w:t xml:space="preserve">คณิตศาสตร์</w:t>
      </w:r>
      <w:r>
        <w:t xml:space="preserve"> </w:t>
      </w:r>
      <w:r>
        <w:t xml:space="preserve">ป.</w:t>
      </w:r>
      <w:r>
        <w:t xml:space="preserve"> </w:t>
      </w:r>
      <w:r>
        <w:t xml:space="preserve">4</w:t>
      </w:r>
      <w:r>
        <w:t xml:space="preserve"> </w:t>
      </w:r>
      <w:r>
        <w:t xml:space="preserve">(เทอม</w:t>
      </w:r>
      <w:r>
        <w:t xml:space="preserve"> </w:t>
      </w:r>
      <w:r>
        <w:t xml:space="preserve">2/2564)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1)</w:t>
      </w:r>
      <w:r>
        <w:t xml:space="preserve"> </w:t>
      </w:r>
      <w:r>
        <w:t xml:space="preserve">๗</w:t>
      </w:r>
      <w:r>
        <w:t xml:space="preserve"> </w:t>
      </w:r>
      <w:r>
        <w:t xml:space="preserve">เศษส่วนที่เท่ากันโดยการคูณ</w:t>
      </w:r>
      <w:r>
        <w:t xml:space="preserve"> </w:t>
      </w:r>
      <w:r>
        <w:t xml:space="preserve">11</w:t>
      </w:r>
      <w:r>
        <w:t xml:space="preserve"> </w:t>
      </w:r>
      <w:r>
        <w:t xml:space="preserve">พ.ย.</w:t>
      </w:r>
      <w:r>
        <w:t xml:space="preserve"> </w:t>
      </w:r>
      <w:r>
        <w:t xml:space="preserve">64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10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1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สุภัสสร) สวัสดีค่ะ คุณครูปลายทางและนักเรียนปลายทางที่น่ารักทุกคนนะคะ วันนี้มาพบกับ</w:t>
      </w:r>
    </w:p>
    <w:p>
      <w:pPr>
        <w:pStyle w:val="BodyText"/>
      </w:pPr>
      <w:r>
        <w:t xml:space="preserve">(คุณครูแพรวนภา)แลและ</w:t>
      </w:r>
    </w:p>
    <w:p>
      <w:pPr>
        <w:pStyle w:val="BodyText"/>
      </w:pPr>
      <w:r>
        <w:t xml:space="preserve">(คุณครูแพรวนภา) คุณครูแพรวนภา ปันฉิม คณิตศาสตร์ ชั้นประถมศึกษาปีที่ 4 ค่ะ วันนี้นะคะ เดี๋ยววันนี้เรามาดูกันนะ</w:t>
      </w:r>
    </w:p>
    <w:p>
      <w:pPr>
        <w:pStyle w:val="BodyText"/>
      </w:pPr>
      <w:r>
        <w:t xml:space="preserve">(คุณครูสุภัสสร) ในวันนี้นะคะเด็ก ๆ เราก็อยู่ในเรื่องเศษส่วนแต่วันนี้นี่ คุณครูแพรวาและคุณครูแพรวนะคะ เศษส่วนที่เท่ากันโดยการคูนเพราะฉะนั้นนะคะเด็ก ๆ เมื่อเด็ก ๆ เรียนจบในชั่วโมงนี้แล้วนะคะ เด็ก ๆ ต้องเขียนเศษส่วนให้เท่เขียนเศษส่วนที่เท่ากันโดยการคูณคได้นั่นเองค่ะ เพราะฉะนั้นนะคะ ถ้านักเรียนปลายทางพร้อมแล้ว เดี๋ยวเรามาเริ่มดูกันเลยค่ะ เราก็จะมาทบทวนกันสักนิดกันค่ะก็มีรูปสี่เหลี่ยมให้เด็ก ๆ 1 รูปนะคะ ลองสังเกตดูสิคะ ว่ารูปสี่เหลี่ยมรูปนี้ถูกแบ่งออกเป็ฯกี่ส่วนและมีส่วนที่ระบายสีกีกี่ส่วน ถ้าคุณครูอยากจะทราบว่ารูปสี่เหลี่ยมรูปนี้นี่ เราสามารถเขียนเศษส่วนแสดงได้อย่างไรค่ะ</w:t>
      </w:r>
    </w:p>
    <w:p>
      <w:pPr>
        <w:pStyle w:val="BodyText"/>
      </w:pPr>
      <w:r>
        <w:t xml:space="preserve">(คุณครูแพรวนภา) เดี๋ยวเรามาดูพร้อมกันนะคะ ว่ารูปนี้แบ่งออกเป็นกี่ส่วนคะ ถูกแบ่งออกเป็น 4 ส่วนที่เท่ากันและระบายสีกี่ส่วนที่เท่ากันระบายสีไป 2 ส่วนนะคะ ถ้าเราอยากเขียนแสดงเศษส่วนในส่วนที่ระบายสีเขียนได้อย่างไรค่ะระบายสีไปสองส่อวนระบายสีไป 2 ส่วนนะคะ สามารถเขียนเศษส่วนได้เป็น เศษ 2 ส่วน 4 ค่ะ ดังนั้น รูปที่ 1 สามารถเขียนเป็ฯได้ เศษ</w:t>
      </w:r>
    </w:p>
    <w:p>
      <w:pPr>
        <w:pStyle w:val="BodyText"/>
      </w:pPr>
      <w:r>
        <w:t xml:space="preserve">(คุณครูสุภัสสร) ค่ะ เดี๋ยวเรามาดูกันต่อค่ะเด็ก ๆ ในรูปที่ 2 นะคะ ในรูปที่ 2 นี่ คุณครูแพรวาจะนำรูปที่ 1 ส่วน อีก 2 ส่วนนะคะเด็ก ๆ ที่เท่ากันค่ะ เด็ก ๆ ลองสังเกตดูสิคะ ว่าในรูปที่ 2 นี้นี่ ถูกแบ่งออกเปด็นกีส่วน ที่เท่ากันกันค่ะและมีส่วนที่ระบายสีกี่ส่วนค่ะกี่ส่วนคะ คุณครูอยากจะทราบว่าจากรูปที่ 2 เราเขียนแสดงเศษส่วนได้อย่างไรคะเด็ก ๆ จากรูปที่ 2 นี้เราสามารถเขียนเศษส่ได้อย่างไรคะคุณครูแพรว</w:t>
      </w:r>
    </w:p>
    <w:p>
      <w:pPr>
        <w:pStyle w:val="BodyText"/>
      </w:pPr>
      <w:r>
        <w:t xml:space="preserve">(คุณครูแพรวนภา) เดี๋ยวเรามาดูพร้อมกันนะคะ รูปของเรานะคะ จะเห็นว่าถูกแบ่งออกมา ไหนนักเรียนปลายทาง ลองเขียนเพิ่มสิที่ 1 ที่ถูกแบ่งส่วนออกมาเท่า ๆ กัน ทั้งหมดกี่ส่วนคะ จากเดิมมีอยู่ 4 นะคะ แบ่งเพิ่มอีกอย่างละ 2 นะคะ และระบายสีไปกี่ส่วนคะ จะเห็นว่าระบายสีของเรานะคะ ก็จะได้เป็น 4 ส่วนนะคะ สามารถเขียนเศษส่วนได้อย่างไรเอ่าชระบายสี 4 ส่วนใน 8 ส่วนนะคะ ได้เป็นเศษ 4 ส่วน 8 นั่นเองค่ะ</w:t>
      </w:r>
    </w:p>
    <w:p>
      <w:pPr>
        <w:pStyle w:val="BodyText"/>
      </w:pPr>
      <w:r>
        <w:t xml:space="preserve">(คุณครูสุภัสสร) ใช่ค่ะ เดี๋ยวเรามาดูกันต่อในรูปที่ 3 ค่ะคุณครูแพรวาก็จะขอนำรูปที่ 1 นะคะ นำมาแบ่งเพิ่มค่ะ โดยแบ่งเพิ่มออกเป็นอีก 3 ส่วนที่เท่ากัรนค่ะ</w:t>
      </w:r>
    </w:p>
    <w:p>
      <w:pPr>
        <w:pStyle w:val="BodyText"/>
      </w:pPr>
      <w:r>
        <w:t xml:space="preserve">(คุณครูแพรวนภา) อยากจะทราบว่าเราจะเขียนเราสามารถเขียนแสดงเศษส่วนได้</w:t>
      </w:r>
    </w:p>
    <w:p>
      <w:pPr>
        <w:pStyle w:val="BodyText"/>
      </w:pPr>
      <w:r>
        <w:t xml:space="preserve">(คุณครูแพรวนภา) มีนักเรียนบางคนเริ่มตอบได้แล้วนะค่ะ ในรูปที่ 3กี่ส่วนคะนักเรียนปลายทาง จะถูกแบ่งออกทั้งหมด 12 ส่วนที่เท่ากันนะคะ และระบายสีไปกี่ส่วนคะ ระบายสีไป 6 ส่วน ดังนั้นเขียนเศษแสดงส่วนที่ระบายสีได้เป็นเศษ 16 ส่วน 12 ค่ะ</w:t>
      </w:r>
    </w:p>
    <w:p>
      <w:pPr>
        <w:pStyle w:val="BodyText"/>
      </w:pPr>
      <w:r>
        <w:t xml:space="preserve">(คุณครูสุภัสสร) เดี๋ยวมาดูกันต่อค่ะ ในรูปที่ 4 ในรูปที่ 4 คุณครูก็นแต่มาแบ่งเพิ่มเป็น 4 ส่วนที่เท่ากันค่ะ ลองตอบสิคะว่าจากรูปที่ 4 นี้นี่ เราสามารถเขียนเศษส่วนในรูปทได้อย่างไรคุณครูแพรว</w:t>
      </w:r>
    </w:p>
    <w:p>
      <w:pPr>
        <w:pStyle w:val="BodyText"/>
      </w:pPr>
      <w:r>
        <w:t xml:space="preserve">(คุณครูแพรวนภา) ได้เป็นเท่าไรเอ่ย ในข้อนี้นะคะ ก็จะได้เป็นเศษ 8 สว่น 16 นั้นเองนะค่ะเราไปทำรูปที่ 1 ไปแบ่งเพิ่มให้เท่ากัน 3 ส่วนที่เท่ากัน 4 ส่วนที่เท่ากันนะคะ</w:t>
      </w:r>
    </w:p>
    <w:p>
      <w:pPr>
        <w:pStyle w:val="BodyText"/>
      </w:pPr>
      <w:r>
        <w:t xml:space="preserve">(คุณครูสุภัสสร) ใช่ค่ะจากภาพนะคะรูปทั้ง 4 รูปนี้นะคะ คุณครูอยากจะทราบว่าแบ่งส่วนทั้ง 4 รูปนี่เท่ากันหรือไม่คะเด็ก ๆ เด็ก ๆ ลองสังเกตดูนะคะมีส่วนที่ระบายสีเท่ากันหรือไม่คะ</w:t>
      </w:r>
    </w:p>
    <w:p>
      <w:pPr>
        <w:pStyle w:val="BodyText"/>
      </w:pPr>
      <w:r>
        <w:t xml:space="preserve">(คุณครูแพรวนภา) เด็ก ๆ ลองสังเกตก่อนก็ได้ว่าทั้ง 4 รูปนี้เท่ากันหรือไม่นะคะ จะเห็นว่าทั้ง 4 รูปเท่าทั้ง 4 รูปนี้เท่ากันนะคะ เพราะว่าครูแพรวานะคะ ได้นำส่วนเพิ่มนะคะ นำรูปที่ 1 มาแบ่งออกเพิ่มอีก 3 ส่วน และนำรูปที่ 1 มาแบ้งเพิ่มเป็นดังนั้น ทั้ง 4 รูปนี้นะคะ จะมีขนาดที่เท่ากัน แต่เมื่อกี้คุณครูแพรวาถามถึงส่วนที่ระบายสี นักเรียนคติดว่าส่วนที่ระบายสีมีขนาดที่เท่ากันหรือไม่คะ</w:t>
      </w:r>
    </w:p>
    <w:p>
      <w:pPr>
        <w:pStyle w:val="BodyText"/>
      </w:pPr>
      <w:r>
        <w:t xml:space="preserve">(คุณครูสุภัสสร) ถ้าดูจากรูปภาพนะคะจะดูว่าส่วนที่ระบานสีมีเท่ากันนั่นเองค่ะ แต่ที่แตกต่างคืออะไรคะเด็ก ๆ ที่แตกต่างกันนะคะ ก็คือตัวส่วนนะคะเด็ก ๆ ที่เราแบ่งไปไม่เท่ากันโดยแต่ละร฿แปถึงแม้ว่าแต่ละรูปจะถูกแบ่งออกเป็นส่วนทั้งหมดนี่ ไม่เท่ากันนะคะเด็ก ๆ แต่ว่าแต่ละรูปก็มีขนาดที่เท่ากันก็ยังมีขนาดที่เท่ากันอยู่ดีนะคะเด็ก ๆ</w:t>
      </w:r>
    </w:p>
    <w:p>
      <w:pPr>
        <w:pStyle w:val="BodyText"/>
      </w:pPr>
      <w:r>
        <w:t xml:space="preserve">(คุณครูแพรวนภา) ใช่ค่ะ แล้วเศษส่วนของเราล่ะคะ เศษส่วนทั้ง 4 เศษส่วนนี้จะเท่ากันหรือไม่ค่ะนักเรียนปลายทางคิดว่าเท่ากันไหมคะ เดี๋ยวเรามาดูกันต่อค่ะเด็ก ๆ มาดูกันต่อค่ะเด็ก ๆ เดี๋ยวคุณครูจะนำรูปที่ 1 และรุปที่ 2 มาดูกันค่ะ เด็ก ๆ ลองสังเกตสิคะ ว่ารูปที่ 1 และ รูปที่ 2 นี้นะคะเด็ก ๆ จำนวนส่วนรูปที่ระบายสีเป็นกี่เทรูปที่ 2 เป็นกี่เท่าของรูปที่ 1 ค่ะ</w:t>
      </w:r>
    </w:p>
    <w:p>
      <w:pPr>
        <w:pStyle w:val="BodyText"/>
      </w:pPr>
      <w:r>
        <w:t xml:space="preserve">(คุณครูแพรวนภา) คุณครูแพรวาถามถึงจำนวนส่วนที่ระบายสีนะคะ ดังนั้น เรามาดูกันค่ะ จำนวนส่วนที่ระบายสี รูปที่ 2 มีกี่จำนวนค่ะมีทั้งหมด 1 2 3 4 ค่ะ ดังนั้น จำนวนส่วนที่ระบายสีมีทั้งหมด 4 หรือ 4 จำนวนค่ะ ส่วนจำนวนส่วนที่ของรูปที่ 1 ล่ะคะ ก็มีทั้งหมด 2 นะคะ ดังนั้นนะคะ จำนวนส่วนที่ระบายสีรูปที่ 2 เป็ฯกี่เท่าของรูปที่ 1 ค่ะรุปที่ 2 มี 4 รดังนั้น จำนวนส่วนที่ระบายสีเป็น 2 เท่านะคะ ของรูปที่ 1 ค่ะ</w:t>
      </w:r>
    </w:p>
    <w:p>
      <w:pPr>
        <w:pStyle w:val="BodyText"/>
      </w:pPr>
      <w:r>
        <w:t xml:space="preserve">(คุณครูสุภัสสร) ใช่ค่ะเด็ก ๆ และจำนวนส่วนที่ไม่ระบายล่ะคะ แล้วจำนวนส่วนที่ไม่ระบายสีเป็นกี่เท่าของจำนวนส่วนที่ไม่ระบายสีของรูปที่ 1 คะ</w:t>
      </w:r>
    </w:p>
    <w:p>
      <w:pPr>
        <w:pStyle w:val="BodyText"/>
      </w:pPr>
      <w:r>
        <w:t xml:space="preserve">(คุณครูสุภัสสร)พูดถึงจำนวนส่วนที่ไม่ระบายสีดังนั้น เรามาดูกันเลยค่ะ จำนวนส่วนที่ระบายสีนคะจำนวนนะคะ ส่วนที่ไม่ระบายสีของรูปที่ 1 ล่ะคะ มี 2 จำนวนนะค่ะ ดังนั้น 4 เป็นกี่เท่าเป็นกี่เท่าของ 2 คะ 4 เป็น 2 เท่าของ 2 นะคะ นั่นเองนะคะ ดังนั้น จำนวนส่วนที่ไม่ระบายสีเป็น 2 เท่าของรุปที่ 2 เป็น 2 เท่าของรูปที่ 1 ค่ะ</w:t>
      </w:r>
    </w:p>
    <w:p>
      <w:pPr>
        <w:pStyle w:val="BodyText"/>
      </w:pPr>
      <w:r>
        <w:t xml:space="preserve">(คุณครูสุภัสสร) แล้วแบบนี้นี่คุณครูอยากจะทราบ ส่วน 8 นี่ เท่ากับเศษ 2 ส่วน 4 หรือไม่ค่ะ เศษ 4 ส่วน 8 นีเท่ากับเศษ 2 ส่วน 4 ไหมคะคุณครูแพรว</w:t>
      </w:r>
    </w:p>
    <w:p>
      <w:pPr>
        <w:pStyle w:val="BodyText"/>
      </w:pPr>
      <w:r>
        <w:t xml:space="preserve">(คุณครูแพรวนภา) นักเรียนรคิดว่า เท่ากันหรือไม่คะ เท่ากันนะคะ เพราะอะไรเอ่ย เพราะว่าจากเดิมเราบอกว่าทั้ง 4 รูปมีขนาดที่เท่ากันนะคะ และทำให้เศษส่วนของเรานะคะ เท่ากันเช่นเดียวกันค่ะ ดังนั้น เศษ 4 ส่วน 8 จะเท่ากับ เศษ 2 ส่วน 8 ค่ะตอนนี้นี่จากการมองด้วยรูปภาพนะคะเด็ก ๆ ทำให้รูปว่าเศษ 4 ส่วน 8 เท่ากับเศษ 2 ส่วน 8 แล้วถ้าคุณครูไม่มีรูปภาพมาใหเจะสามารถหาวิธีทำได้อย่างไรคะ ว่าเศษ 4 ส่วน 8 เท่ากับ เศษ 2 ส่วน 4 เรามีวิธี่อย่าไรค่ะ</w:t>
      </w:r>
    </w:p>
    <w:p>
      <w:pPr>
        <w:pStyle w:val="BodyText"/>
      </w:pPr>
      <w:r>
        <w:t xml:space="preserve">(คุณครูแพรวนภา)เราสามารถทำเศษส่วนให้เท่ากันได้นะคะ โดยคุณครูจะเริ่มจากเศษ 2 ส่วน 4 นะคะ ให้เท่ากับ เศส่วน 8ค่ะ คุณครูก็จะนำ เศษ 2 ส่วนร นักเรียนลองมาพิจารณาสิคะ ว่าเราจะทำกันอย่างไรคะ เรารู้นะคะ ว่ารูปที่ 2 นะคะ เป็น 2 เท่าของรูปที่ 2 เป็น 2เท่า ของรูปที่ 1คต่ะนำ 2 นะคะ มาคูณทั้งตัวเศษแล้วตัวส่วนได้ค่ะ จะทำให้เศษ 2 ส่วน 4 เท่ากับเศษ 4 ส่วน 8 มาตรวจสอบกันค่ะ เรานำ 2 คูณ 2 ได้เท่าได้ 4 นะคะ ดังนั้น เศษของเราเป็น 4 นะคะ เรานำ 4 x 2 ค่ะ ได้เป็ฯ 8 นระคะ เราจะได้ผลคูณมาที่ ส่วน 8 ค่ะ จะเห็นนะคะ ว่าจะเท่ากับ เศษส่วนที่เราต้องการนั่นเองนะคะ ดังนั้นนะคะ เราสามารถทำเศษส่วนให้เท่ากันได้โดยการ คูณค่ะ เราจะต้องและตัวส่วนนะคะ ในข้อนี้นะคะ ทำให้เศษ 4 ส่วน 8 เท่ากับเศษ 2 ส่วน 4 โดยการคูณกันค่ะ โดยนำ 2คูณณ</w:t>
      </w:r>
    </w:p>
    <w:p>
      <w:pPr>
        <w:pStyle w:val="BodyText"/>
      </w:pPr>
      <w:r>
        <w:t xml:space="preserve">(คุณครูสุภัสสร) ใช่ค่ะ เดี๋ยวมาดูกันต่อค่ะเด็ก ๆ ถ้าคุณครูแพรวานะคะ นำรูปที่ 1 นะคะ มาเปรียบเทียบกับรูปที่ คุณครูอยากจะทราบนะคะ ว่าเศษ 6 ส่วน 12 ของรูปที่ 3 นี่ เท่ากับ เศษ 2 ส่วน 4 ของรูปเท่ากันหรือไม่ค่ะเด็ก ๆ คิดว่าเท่ากันหรือไม่คะ ก็จะเห็นว่าเท่ากันนะค่ะเด็กๆ แต่ถ้าคุณครูอยากจะทราบที่มาล่ะคะเด็ก ๆ ทำได้อย่างไรคะ ให้เศษ 2 ส่วน 4 นี่ เท่ากับเศษ 6 ส่วน 12 เราทำได้คุณครูแพรว</w:t>
      </w:r>
    </w:p>
    <w:p>
      <w:pPr>
        <w:pStyle w:val="BodyText"/>
      </w:pPr>
      <w:r>
        <w:t xml:space="preserve">(คุณครูแพรวนภา) เราก็จะใช้การคูณอย่างข้อเมื่อกีเ้ ว่าสำหรับในข้อนี้เศษ 2 ส่วน 4 จพต้องคูณจกับจำนวนใดค่ะ ให้คุณครูก็จะนำเศษ 2 ส่วน 4 จำนวนนับนะคะ มาคูณทั้งตัวเศษและตัวส่วนนะคะ เพื่อให้เท่ากับเศษ 6 ส่วน 12 ค่ะคิดว่า 2 คูณอะไรได้ 6 แล้ว 4 คูณอะไรได้ 12 คะ 2 x 3 ได้ 6 และ 4 คูร 3 ได้ 1ดังนั้น คุณครูจะนำ 3 นะคะ มาคูณทั้งเศของเศษ 2 ส่วน 4 เลยค่ะ เราก็มาหาผลคูณนะคะ ว่า 2 คูณ 3 ได้เท่ากับ 6 นะคะตัวเศษของเรา ตัวส่วนของเรานะคะ ก็จะได้ 12 นะคะ เราก็จะได้เท่ากับ 12 ค่ะ เศษ 2 ส่วน 4 ได้เท่า กับ เศา 6ตัวเศษและตัวส่วนจะเท่ากับเศษ 6 ส่วน 12 ค่ะ ดังนั้นนะคะ เศษ 6 ส่วน 12 เท่ากับ เศษ 2 ส่วน 4 ดังนั้นเราทำ เศษ 2นะคะ ให้เท่ากับเศษ 6 ส่วน 12 โดยการที่เรานำ 3 นะคะ ไปคูณทั้งตัวเศษและตัวส่วนของเศษ 3 ส่วน 4 นั้นเองค่ะ เราเรียกว่า เสษส่วนว่าเศษส่วนอะไรนะคะคุณครูแพรวา</w:t>
      </w:r>
    </w:p>
    <w:p>
      <w:pPr>
        <w:pStyle w:val="BodyText"/>
      </w:pPr>
      <w:r>
        <w:t xml:space="preserve">(คุณครูสุภัสสร) จะเห็นว่า เศษส่วนตรงนี้เท่ากันใช่ไหมคะเด็ก ๆ เท่ากันโดยการไปคูณดังนั้น เศษ 2 เศษ ส่วนนี้ เปแ็โดยการคูณนั่นเองค่ะ</w:t>
      </w:r>
    </w:p>
    <w:p>
      <w:pPr>
        <w:pStyle w:val="BodyText"/>
      </w:pPr>
      <w:r>
        <w:t xml:space="preserve">(คุณครูแพรวนภา) ใช่ค่ะ เป็นเรื่องที่เรากำลังเกันในวันนี้เลยนะคะ เดี๋ยวเราลองไปดูกันอีกสักตัวอย่างหนึ่ใช่ค่ะเดี๋ษยวคุณครูนำเรื่องเมื่อสักครู่นี้นะคะ มาเปรียบเทียบให้เด็ก ๆ ดูกันค่ะ จากรูปที่ 1 นะคะ เป็นเศษ 2 ส่วน 4 ส่วรูปที่ 4 เป็นเศษ 8 ส่วยเศษ 8 ส่วน 16 นะคะ เท่ากับเศษ 2 ส่วน 4 หรือไม่ค่ะ จากการมองจากรูปภาพทั้ง 2 รู๔ปก็จะเห็นว่าเท่ากันนั่นเองค่ะ นักเรียนคะ ถ้าคุณครูอยากจะทำเศษ 2 ส่วน 4 นี่ ให้เท่ากับเศษ 8 ส่วน 16 โดยการคูณ</w:t>
      </w:r>
    </w:p>
    <w:p>
      <w:pPr>
        <w:pStyle w:val="BodyText"/>
      </w:pPr>
      <w:r>
        <w:t xml:space="preserve">(คุณครูแพรวนภา) มีนักเรียนเริ่มตอบได้แล้วค่ะ คุณครูแพรวาเน้นไปนะคะ ว่าการคูณนั่นเองนะคะ เศษ 2 ส่วน 4 คูณกับจำนวนอะไรดและตัวส่วนเพื่อให้ได้เท่ากับเศษ 8 ส่วน 16 คะ นักเรียนปลายทาง นักเรียนอาจจะไปดูที่ตัวเศษก่อนก็ได้นะคะ ว่า 2คูณอะไร ได้ 8 และ 2 คูณอะไรได้ 16 คะ ได้เป็นจำนวนนับใดคะ นั่นก็คือ 4 นั่นเองค่ะ เราจึงนำ 4 คูณทั้งตัวเศษและตัวส่วนกันเลยนะคเดี๋ยวเราไปหาผลคูณกันค่ะ ที่เป็นตัวเศษนะคะ จะได้เท่ากับ 8 ค่ะ ส่วนตัวส่วนนะคะ 4 คูณ 4 ได้เท่ากับ 16 นะค่ะ16 นะคะ ดังนั้น ผลคูณของเราเป็น เศษ 8 ส่วน 16 ค่ะ</w:t>
      </w:r>
    </w:p>
    <w:p>
      <w:pPr>
        <w:pStyle w:val="BodyText"/>
      </w:pPr>
      <w:r>
        <w:t xml:space="preserve">(คุณครูสุภัสสร) ใช่ค่ะ ดังนั้นนะคะ เศษ 8 ส่วน 16 ก็จะเท่ากับ เท่ากับเศษ 8 ส่วน 16 โดยที่เรานำ 4 นะคะ ไปคูณทั้งตัวเศษและตัวส่วนของเศษ นัน้เองค่ะ เด็ก ๆสังเกตเห็นอะไรไหมค่ะจะสังเกตเห็นว่าจำนวนนับที่เรานำไปคูณทั้งตัวเศษและตัวส่วนนี่เป็นจำนวนนับเดียวกันนะคะเด็ก ๆ จากตัวอย่างของเรานะคะเดี๋ยวคุณครูมีกิจกรรมให้เด็ฏ ๆ ตอบเล็กน้อยค่ะ คุณครูก็จะมีเศษส่วนมาให้นะคะ เติมจำนวนลงในช้องว่างมีเศษ 1 ส่วน 3 มาให้เด็ก ๆ นะคะ ครูจะนำเศษ 1 ส่วน 3 นะคะ ให้เท่ากับอีกเศษส่วนหนึ่ง นำเศษ 1ส่วน 3และนำจวนวนนับค่ะจำนวนนับนั้นนะคะ คุณครูเลือกเป็น 2 นะคะ แพรวานะคะ จะนำมาคูณทั้งตัวเศษและตัวส่วน เด็ก ๆ ลองดูนะคะว่าถ้าคูณแล้วจะได้</w:t>
      </w:r>
    </w:p>
    <w:p>
      <w:pPr>
        <w:pStyle w:val="BodyText"/>
      </w:pPr>
      <w:r>
        <w:t xml:space="preserve">(คุณครูแพรวนภา) ให้นักเรียนหาจำนวนนะคะ มาเติมในช่องว่างนะคะ ว่าเศษส่วนที่เท่ากับเศษ 1 ส่วน 3 ในข้อนี้คือจำนวนใดค่ะ นักเรียนก็ไปหาผลคูณได้ได้เลยนะคะ โดยไปเริ่มดูจากตัวเศษ ตัวเศษก็คือ 1 x 2 นะคะ 1 x 2 สามารถนำ 2 มาใส่ ที่เราต้องการทราบได้ของ เศษส่วนที่เราต้องการทราบได้เลยค่ะ ไปดูต่อที่ตัวส่วนค่ะ ตัวส่วนของเรานะคะ คือ 3 คูณ 2 ได้เท่ากับ 6 นักเรียนก็นำ 6 ที่ได้นะคะ ไปใส่ในตัวส่วนค่ะ จะได้เศษส่วนที่เท่ากันเศษ 1 ส่วน 3 เศา 2 ส่วน 6 ค่ะ</w:t>
      </w:r>
    </w:p>
    <w:p>
      <w:pPr>
        <w:pStyle w:val="BodyText"/>
      </w:pPr>
      <w:r>
        <w:t xml:space="preserve">(คุณครูแพรวนภา) จะเห็นว่า เศษ 1 ส่วน 3 จะเท่ากับ เศษ 2 ส่วน 6 โดยใช้การคูณด้วยจำนวนนับ ก็คือ 2 นั่นเองค่ะ มาดูกันต่อค่ะ</w:t>
      </w:r>
    </w:p>
    <w:p>
      <w:pPr>
        <w:pStyle w:val="BodyText"/>
      </w:pPr>
      <w:r>
        <w:t xml:space="preserve">(คุณครูแพรวนภา) ยังใช่ เศษ 1 ส่วน 32เศษ 1 ส่วน 3 เช่นเคยนะคะ แต่คุณครูแพรวาอยากจะทราบเศษ 1 ส่วน 3 นี้นะคะ เมื่อนำไปคูณกับจำนวนนับใด้จะมีค่าเท่ากับ เศษ คะเด็ก ๆ ในข้อนี้นะคะ ครูแพรวาให้เด็ก ๆ นี่ หาจำนวนนับนะคะ เพื่อดูว่าาจำนวนนับใดและส่วนของเศษ 1 ส่วน 3 แล้วนี่จะได้ เศษ 5 ส่วน 15 คะเด็ก ๆ</w:t>
      </w:r>
    </w:p>
    <w:p>
      <w:pPr>
        <w:pStyle w:val="BodyText"/>
      </w:pPr>
      <w:r>
        <w:t xml:space="preserve">(คุณครูแพรวนภา) เดี๋ยวเรามาเริ่มดูกันค่ะ ว่าหลักกสรมีอย่างไรนะคะ่ะมาเหมือนเดิมนะคะ แต่เศษส่วนที่เท่ากัน 15 นะคะ เขาให้ทั้งตัวเศษและตัวส่วนมานักเรียนสามารถเลือกได้นะคะว่านักเรียนจะเลือกตัวจากตัวส่วนนะคะ เพราะโจทย์ให้ทั้ง 2 เศษส่วนมาแล้วค่ะ นักเรียนก็มาดูนะคะ ว่า 1 คูณจำนวนใดได้ 5 หรือใครจะพิจรณาจาก 3ได้ 15 ก็ได้นะคะ นักเรียนคิดว่าเลือกวืธีไหนจะง่ายกว่ากันคะ ระหว่างจะเลือกดูตัวเศษหรือตัวส่วน ในข้อนี้เ เสียงส่วนมใหญ่จพดูใน่าจะไปดูที่ตัวเศษนะคะ เพราะว่า 1 คูณอะไรเอ่ยได้ 5 คะ เราเคยทราบกันอยู่แล้วนะคะ ว่า 1คูณจำนวนนับใดก็ได้จำนวนนับนั้น1 คูณอะไรได้ 5 ก็ 1 คูณ 5 ค่ะ ดังนั้น นักเรียนก็สามารถนำ 5 มาใส่ได้นะคะ ถ้าตัส เศษของเราคูณด้วย 5 ตัวส่วนตัวส่วนก็ต้องคูณด้วย 5 นะคะ ดังนั้น 3 ก็คูณด้วย 5 เช่นเดียวกันค่ะ มาตรวจสอบความถูกต้องนะคะ ว่าถูกต้องหรือไม่นักเรียนก็มาดูกันเลย15 เช่นเดียวกันนะคะ ดังนั้น ในข้อนี้จำนวนนับที่นำมาคูณเศษ 1 ส่วน 3 ก็คือ 5 ซึ่งจะทำให้ไำด้เท่ากัยเศษ 5 ส่วน 15</w:t>
      </w:r>
    </w:p>
    <w:p>
      <w:pPr>
        <w:pStyle w:val="BodyText"/>
      </w:pPr>
      <w:r>
        <w:t xml:space="preserve">(คุณครูสุภัสสร) ใช่ค่ะ จะสังเกตเห็นนะคะ ว่าเศษ 1 ส่วน 3 นะคะ จะเท่ากับเศษ 5 ส่วน 15 นะคะ โดยเราจะหารจากการคูณคนำจำนวนนับนะคะ จำนวนเดียวกันมาคูณทั้งตัวเศษและตัวส่วน ส่วน 3 นั่นเองค่ะ มาดูกันต่อค่ะ คุณครูแพรวาก็ยังใช้เศษ 1ส่วน 3 นี้ให้จะทำเศษ 1 ส่วน 3 นี้นะคะ ให้เท่ากับจำนวนใไม่ทราบค่ะ แต่ส่วนด้วย 27 ค่ะ ให้เด็กๆ ลองเติมจำนวนลงในช่อิเราจะนำจำนวนใดมาเติมในช่องว่านะคะเด็ก ๆ เดี๋ยวมาดูไปพร้อม ๆ กับคุณครูแพรวาค่ะ มาดูนะคะ ที่ตัวเศาของ เศษ ส่วนที่เราต้อวงกาของเศษส่วนที่เราต้องการทำให้เท่ากันเรายังไม่ทราเด็ก ๆ ดังนั้นนี่ เราจึงนำ 1 มาคู๔ณกับจำนวนใดเราก็จะไม่สามารถดูได้นะคะ ดังนั้น เราจะดูไม่ได้ค่ะเด็ก ๆ คุณครูจึงให้เด็ก ๆ นะคะ ไปสังเกตที่ตัวส่วนดูบ้างค่ะ ที่ตัวส่วนหาว่า 3 คูณจำนวนใดแล้วได้เท่ากับ 27 นะคะเด็ก ๆ 3 คูณจำนวนใดได้เท่ากับ 27 คึะนั่นก็คือ 9 ใช่ไหมคะเด็ก ๆ ด้านล่างนะคะ จึงได้เป็น 9 ค่ะ ดังนั้น เมื่อตัวส่วนคูรด้วย 9 แล้วตัวส่วนก็จะต้องก็จะต้องคูณด้วย 9 เช่นเดียวกันค่ะ เมื่อตัวเศษคูณด้วย 9 นะคะ 1 คูณ 9 ก็จะได้เท่ากับ 9นะคะเด็ก ๆ เราสามารถเติมได้ทุกเติมได้ครบทุกช่องว่างค่ะ มาตรวจสอบกันนะคะเด็ก ๆ ว่า 1 คูณ 9 นะคะ ได้ 9 ค่ะ ส่วนที่ตัวส่วนค่ะ ได้ 27 คะ่ดังนั้นนะคะ ในข้อนี้นะคะ เด็ก ๆ จะสังส่วน 3 นะคะ จะเท่ากับ เศษ 9 ส่วน 27 นะคะเด็ก ๆโดยใช้การคูณค่ะโดยการคูณนั้นนะคะ เป็นการคูณทั้งตัวเศษและตัวส่วนนั่นเองค่ะ</w:t>
      </w:r>
    </w:p>
    <w:p>
      <w:pPr>
        <w:pStyle w:val="BodyText"/>
      </w:pPr>
      <w:r>
        <w:t xml:space="preserve">(คุณครูแพรวนภา) ใช่เลยค่ะ จะเห็นว่าเศษ 1 ส่วน 3 เท่ากับอย่างเช่นตัวอย่างที่เรายกมาก็จะเท่ากับเศษ 2 ส่วน เท่ากับเศษ 5 ส่วน 15 เท่ากับเศษ 9 ส่วน 27 โดยใช้การคูณจากจพนวนนั้บยที่นักเรียนปลายทางคิดว่าเศษ 1 ส่วน 3 มีเท่ากับอีกหรือไม่คะ</w:t>
      </w:r>
    </w:p>
    <w:p>
      <w:pPr>
        <w:pStyle w:val="BodyText"/>
      </w:pPr>
      <w:r>
        <w:t xml:space="preserve">(คุณครูแพรวนภา)มีจำนวนเศษส่วนอื่นๆ เศษส่วน 1 ส่วน 3 ของเราไหมคะ</w:t>
      </w:r>
    </w:p>
    <w:p>
      <w:pPr>
        <w:pStyle w:val="BodyText"/>
      </w:pPr>
      <w:r>
        <w:t xml:space="preserve">(คุณครูสุภัสสร) ยังมีเศษส่วนอื่น ๆ อีกมากมายนะคะ เท่ากับเศษ 1 ส่วน 3 ของเราค่ะ ขขึ้นอยู่กับว่าเราใช้จำนนะคะ เพื่อไปคูณกับเศษ 1 ส่วน 3 ทั้งตัวเศษและตัวส่วนค่ะ ก็จะได้เศษส่วนที่เท่ากับเศา 1 ส่วน สามเพิ่มมาอีกเยอะจากตัวอย่างของเราทั้ง 3 ข้อนี้นะคะ การที่เรานี่ ทำเศษส่วนที่ให้มาให้นะคะเราสามารถทำได้โดยจำนวนเดียวกันนะคะ คูณทั้งตัวเศษและตัวส่วนนั่นเองค่ะ อีกครั้งนะคะเด็ก ๆกกดารทำเศษส่วนนำจำนวนนับจำนวนเดียวกัน คูณทั้งตัวเศษและตัวส่วนค่ะ เศา 2ส่นะคะเด็ก ๆ คุณครูแพรวานี่เท่ากับเศษ 6 ส่วน 18 ค่ลองดูสิคะว่าเราจะมีวิธีการหารได้อย่างไรคะ จากเมื่อสักครู่นี้นะคะ ให้นำจำนวนนับและตัวส่วน เพราะฉะนั้นนะคะ เราสามารถที่มาคูณกับเศษ 2 เเศษ 2มาดูค่ะ ว่าจำนวนนับใดนะคะ เมื่อนำมาคูณกับจำนวนนับที่เป็นตัวเศษนี่จะต้องได้เท่ากับ 6 ค่ะ และจำนนวนเดิม นำมาคูร กับจำนวนนับ้18 ค่ะ เด็ก ๆ สามารถเลือกได้นะคะ ว่าจะสังเกตที่เศษหรือว่าตัวส่วนนะคะ เด็ก ๆ ถ้าให้ง่ายก็ต้องดูที่ตัวเศานะคะ2 คูณจำนวนนับใดคะได้เท่ากับ 6 3 นั่นเองค่ะ ดังนั้นนะคะเด็ก ๆ เราจะต้องนำ 3 มาคูณกับตัว ส่วนที่ 2 ซึ่งจะได้เท่ากับ 6 นะคะ ถ้าตัวส่วนก็จะต้องคูณด้วย 3 ด้วยเช่นกันค่ะ เพราะต้องคูณด้วยจำนวนนับที่เป็นตัวเดียวดกัน2 x 3 นะคะ ได้เท่ากับ 6 ค่ะ คิดตัวส่วนค่ะ 6 คูณ 3 ได้เท่ากับ 18 ค่ะ ดังนั้นนะค่ะ เด็ก ๆ ส่วน 6 นี่เท่ากับเศษ 6 ส่วน 18 เราก็หาจำนวนนับ ก็คือ 3 นั่นเองนะคะ มาคูณทั้งตัวเศษและตคัวส่วนค่ะเดี๋ยวของคุณครูแพรวนะคะ จะเลือกเป็น เศา 1 ส่ววนเศษ 4 ส่วน 20 ค่ะ นักเรียนคิดว่าทำอย่างไรที่ทำได้ เศาษส่วน 20 คะ วันนี้เราได้เรียนกันนักเรียนลองหาสิคะว่าจำนวนนับใดเอ่ยที่นำมาคูณ เศษ 1 ส่วน 5 ที่เท่ากันทั้งเศษ 4 ส่วน 20 ค่ะ เริ่มจากการนำเศา คุณครูก็เริ่มนะคะ โดยการนำเศษ 4 ส่วน 5 และไปหาค่ะจำนวนนับใดเอ๋ยแล้วเท่ากับ 4 แล้วจำนวนนับนั้นมาคูณแล้วได้ 20 คะ นักเรียนคิดว่าจะพิจารณาจากตัวเศษหรือตัวส่วนดีค่ะ ดูจากตัวเศษนะคะ เพราะว่าเศษของเรา คือ 1 ค่ะ คูณจำนวนใดเอ่ยได้เท่ากับ 4 คะ ก็คือ 4 นั้นเอง ดังนั้นเราจึงนำจำนวน 4คูณและตัวส่วนค่ะ เดี๋ยวเรามาตรวจสอบความถูกต้องนะคะ คูณ 4 ได้ที่เท่ากับเศษนะคะ ส่วนตัวส่วนนำ 5คูณ 4 ได้เท่ากัน 20.20 นะคะ เราก็จะได้ส่วน 20 ค่ะ ดังนั้น เศศ 4 5 เท่ากับเศษ 4 ส่วน 20 โดยใช้การคูณจากการตัวส่วนของเศษ 1 ส่วน 5 นั่นเองค่ะ</w:t>
      </w:r>
    </w:p>
    <w:p>
      <w:pPr>
        <w:pStyle w:val="BodyText"/>
      </w:pPr>
      <w:r>
        <w:t xml:space="preserve">(คุณครูสุภัสสร) ใช่ค่ะเด็ก ๆ ตอนนี้เด็ก ๆ ก็ทราบแล้วนะคะ ว่าเราทำเศษส่วนให้เท่ากับ ที่กำหโดยการที่นำจำนวนนับที่เป็นจำนวนเดียวกันเท่านั้นนะคะ นำมาคูณทั้งตัวเศษและตัวส่วน เราก็จะไดเ้เษส่วนที่เท่ากันเดี๋ยวต่อมานะคะ คุณครูก็มีกิจกรรมในะคะ ให้เด็ก ๆ ได้ลองตอบคำถามไปพร้อม ๆ กับคุณครูนะคะ เขาบอกว่าให้เด็ก ๆเขียนเศษส่วนใมห้เท่าที่กำหนดให้ค่ะ เดี๋ยวเรามาเริ่มดูกันเลยค่ะ ตอนนี้นะคะ คุณครูก็มีในข้อที่ 1 นะคะ เป็น เศษ 3 ส่วน 8 มาให้นะคะ อยากให้เอยากจะให้เด็ก ๆ นี่ทำให้เท่าเศส่วนด้วย 24 ค่ะเด็ก ๆ การทำเศษส่วนที่ เท่ากันโดยการคูณเราทราบอยู่แล้วนะคะ ว่าเราต้องหาจำนวนนับนะคะ มาคูณทั้งตัวเศษและตัวส่วนใช่ไหมคะเด็ก ๆ เด็ก ๆ ลองสังเกตุ มีช่องว่าสมีช่องว่างนะคะ ทั้งจำนวนที่ต้องการมามาเติมนะคะ กับตัวเศษที่เราต้องการนะคะ ดังนั้น เพราะเราจะพมาสังเกตไม่ได้นะไม่ได้นะคะ เราจึงต้องดูที่ตัวส่วนกันค่ะ ตัวส่วนของเรานะคะเด็ก ๆ เรามีเป็นส่วน 8 ค่ะ เราอยากจะทำส่วน 8ให้เท่ากับ 24 โดยใช้กหารคูณโดยใช้การคูณค่ะ เรามาดูกันค่ะ ว่า 8 คูณจำนวนใด ได้เท่ากับ 24 คะเด็ก ๆ</w:t>
      </w:r>
    </w:p>
    <w:p>
      <w:pPr>
        <w:pStyle w:val="BodyText"/>
      </w:pPr>
      <w:r>
        <w:t xml:space="preserve">(คุณครูสุภัสสร)ได้ยินนักเรีบนแลายนั่นก็คือ 8 x 3 นั่นเองค่ะ ตัวส่วนของเราด้านล่างนะคะ จะได้เป็น 3 ค่ะ ถ้าตัวส่วนคูณด้วย 3ตัวส่วนด็เช่นกันค่ะ เพราะต้องคูณจำนวนนับตัวเดียวกัน เมื่อตัวเศษคูณด้วย 3 นะคะ 3 x 3 ก็จะได้9นั้นเองค่ะส่วน 8 นะคะ จะเท่ากับ เศษ 9 ส่วน 24 ค่ะ โดยใช้การคูณด้วยจำนวนนับ นั้นก็คือ 3นั้นเอง เดี๋ยวมาดูกันต่อค่ะ ในข้อที่ 2 นะคะเด็ก ๆ ในข้อที่ 2 นี้นะคะ คุณครูให้มาเป็นเศษ 5 ส่วน 6 ค่ะ เด็ก ๆ นะคะ นำเศษ 5 ส่วน 6 นะคะ เศษใดก็ไม่ทราบค่ะ ส่วนด้วย 30 นะคะ ก็เช่นเคยนะคะเราจะต้องมาสังเกตที่ตัวส่วนนะคะ ไม่สามารถพิจารณาได้นะคะ ว่าโจทย์ให้ตัวเศษที่เราต้องการมาให้นะเด็ก ๆ ที่ตัวส่วนค่ะ ตัวส่วนของเราเป็นส่วน 6 นะคะ จะทำให้เท่ากับส่วน 30 ค่ะเด็ก ๆ เด็ก ๆ ก็มาดูนะค่ะว่าส เศษใดเก่งมาก ๆ เลยค่ะ ก็คือคูณ 5 นั่นเองค่ะ ถ้าคูณ 5 ที่ตัวส่วนนะคะ ที่ตัวเศษก็จะต้องคูณ 5 เท่ากันนะค่ะเมื่อตัวเศษนะคะ คูณ 5 นะคะ จึงได้เท่ากับ 25 นั่นเองค่ะ ดังนั้นนะคะ เด็ก ๆ จะสังเกต ว่าเท่ากับเศษ 25 ส่วน 30 ค่ะ ซึ่งเป็นการทำเศษส่วนที่เท่ากันโดยการคูณนะคะเด็ก ๆ โดยการนำ 5 มาคูรและก็ตัวส่วนนั่นเองค่ะ เด็ก ๆ จะสังเกตเห็นนะคะ ว่าไม่ยากใช่ไหมคะเด็ก ๆ เดี๋ยวเราลองมาทำกันต่อนะคะ สำหรับในข้อที่า 3 นะคะนักเรียนมาคิดคำตอบสิคะ โจทย์ให้มานะคะ เศษ 7 ส่วน 10 ค่ะ ส่วนเศษส่วนที่โจทย์กำหนดให้นะคะ ก็คือ เศK คือเศษ 21 ส่วนจำนวนใดไม่รู้ตค่้ะก็ต้องเลือกพิจารณานะคะ จากส่วนที่เลือกนะคะ จากตัวเศษหรือตัวส่วนคะ เราต้องพิจรณาจากจำนวนเศษนั้นเองค่ะตัวเศษที่กำหนดมาให้ค่ะ ดังนั้น เรามาพิจารณาที่ตัวเศษกันค่ะ 7คูณจำนวนใดค่ะไเ้ 21 คะนักเรียนปลายทางลองท่องสูตรคูณแม่ 7 สได้ 21 คะ 7 คูณ 3 ได้ 21 นะคะได้ 21 นะคะ และตัวส่วนล่ะคะ ตัวเศษคุณ ตัวส่วนต้องคูณด้วยจำนวนใดคะ ตัวส่วนก็ต้องคูณดเ้วย 3 ดังนั้น 1010 คูณ 3 ได้เท่ากับเท่าไรคะนักเรียนปลายทาง ได้เท่ากับ 30 นะคะ เราก็จะเติมลงในช่องว่างครบแล้วนะคะเดี๋ยวมาตรวจสอบนำตัวเศษนะคะ นะคะ นำ 7 x 3 wfhส่วนตัวส่วนเป็น 10 ก็ต้องคูณด้วย210 x 3 ได้เป็น 30 นะคะ ที่เท่ากันโดยการคูณของเศษ 7 ส่วน 30-ได้เป็น เศษ 21 ส่วย 30 โดยจากโดยเกินจากการนำ 3 นะคะ คูณทั้งตัวเศษและส่วยนคค่ะ เดี๋ยวไปดูต่อในข้อที่ 4 ค่ะ สำหรับข้อ 4 ส่วน 11 เท่ากับ เศษ 72 ส่วน จำนวนใดไไม่ทราบนะคะ นักเรียนจะต้องพิจารณาจากตัวเศษหรือตัวส่วนโจทย์ไม่ได้ให้ตัวดังนั้น เราต้องพิจารณาจากตัวเศษค่ะ ไปดูกันที่ตัวเศษนะคะ 6 คูณจำนวนใดคะได้ 72 ค่ะ นักเรียนอะไรว่า 6 คูณจำนวนใดได้เท่ากับ 72 นะคะ มีนักเรียนปลายทางตอบมาแล้วนะคะ ว่า ดังนั้นเราก็จะได้จำนวนนับนั้นมาคูณ 12 ได้เท่ากับ 72 ค่ะ แล้วตัวส่วนล่ะคะ ต้องคูณจำนวนใดคะ 11 ก็ต้องคูณ 12 นะคะ เพราะเนืองจากเศษคูณ 12ตัวส่วนของเราก็ต้องคูณ 12 นะคะ คูณ 12 สิคะว่าได้เท่ากับเท่าไรคะ นักเรียปลายทางก็ท่องสูตรคูนรเราก็จะได้ผลลัพธ์มาเป็น 132 นะคะ ดังนั้นค่ะ เศ132 นั่นเองค่ะ ดังนั้นนะคะ จะเท่ากับเศาษเกิดจากการคูณนะคะ นำตัวเศษและตัวส่วนค่ะ ก็ผ่านไปแล้วทั้งหมด 4 ข้อนะคะ เดี๋ยวจำให้ช่วงเวลาที่นักเรียนปฏบจะได้ทำแบบฝึกหัดของเราอย่างไร วันนี้นักเรียนต้องท่องสูตรคูณได้ด้วยค่ะ เพราะว่าจะเห็นว่าตัวเลขของเรานี่ยังอยู่ในแม่ 1 - 12 นั้นเองนะคะนักเรียนมีแบบฝึกหัดที่ 3.7 นะคะ สำหรับข้อที่ 1 ถึงข้อที่ 3 ย่อยนะคะกันค่ะเดี๋ยวฝากคุณครูปลายทาง3.7 ให้กับนักเรียนปลายทางด้วยนะคะ หากนักเรียนปลายทางคนใดไม่มีแบบฝึกหัดนะคะ ให้ดูจากจอและทำลงสมุดของตนเองได้เลยค่ะใบงานของครูนะคะ ให้เด็ก ๆ เติมตัวเลขนะคะ ลงในช่องว่างให้ถูกต้องค่ะ โดยมีด้วยกันทั้งหมด 3 ข้อโดยมีให้กันทั้งหมด 3 ข้อย้อยในชั่วโมงนี้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สุภัสสร) เป็นอย่างไรบ้างคะเด็ก ๆ 3ข้อย้อนถ้าเด็ก ๆ ทำเสร็จแล้วเดี๋ยวเรามาตรวจสอบความถูกต้องและคุณครูแพรวได้เลยนะคะเด็ก ๆ เดี๋ยวเรามาเริ่มสำหรับในข้อที่ 1 นี้นะคะเศษ 1 ส่วน 2 ค่ะ เขาต้องการให้เด็ก ๆ นคะะ ทำเศษ 1 ส่วน 2 นะคะ ให้เท่ากับเศษใดไม่ทราบค่ะให้เท่้ากัย 14ตอนนี้นะคะ เราต้องการให้เศษ 1 ส่วน 2 เท่ากับเศษใดไม่ทราบนะคะ ส่วนด้วย 14 ค่ะเ้ด็ก ๆ ส่วนด้วย 14 ค่ะเด็ก ๆโจทย์กำหนแต่กำหนดเพียงแค่ตัวส่วนเท่านั้นค่ะ ไม่ได้กำหนดมาให้นะคะ ดังนั้นนี่ เราจึงต้องพิจารณาที่ตัวส่วนนะคะเด็ก ๆไปคูณกับจำนวนนับใด ได้เท่ากับ 14 นะคะเด็ก ๆ ที่ต้องการทราบ 2คูณจำนวนนับใดคต่ะเราจึงเติม 7 นะคะ ที่เป็นจำนวนนันั่นเองค่ะ เมื่อตัวส่วนของเรานะคะ 7 แล้วนะคะ ตัวเศษของเราเช่นกันค่ะเด็ก ๆ เมื่อเราได้ เด็ก ๆ 1 x 7 ก็จะได้เท่ากับ 7 นั่นเองค่ะ ดังนั้น นัน้ก็คือทำเศษ 1ให้เท่ากันนะคะ ก็คือนำเศษ 1 ส่วน 2 นะคะ เศษ 7 ส่วน 14 นั่นเองค่ะ โดยการนำจำนวนนับมาคูณ แล้วก็ตัวส่วนค่ะ นี่ก็เป็นสำหรับในข้อที่ 1 นะคะเดก ไม่ยากเลยใช่ไหมคะ เดี๋ยวมาดูกันต่อค่ะในข้อที่ 2 สำหรับในข้อที่ 2เศษ 3 ส่วน 4 ค่ะเด็ก ๆ ต้องการทำให้ทำเศษ 3 ส่วน 4 ให้เท่ากับเศษใดไม่ทราบค่ะส่วนด้วย 12 นะคะเด็ก ๆ โจทย์กำหนดกำหนดมาเพียงแค่ตัวส่วนเท่านั้นค่ะ ไม่ได้กำหนดตัวเศษมาให้ค่ะ ดังนั้นเราจึงพิจรณาในตัวไม่ได้นะคะ ต้องพิจารณาจากตัวส่วนค่ะ มาดูค่ะ ว่า 4 คูณจำนวนใดได้เท่ากับ12 ที่เป็ฯจำนวนตจัสส่วนแม่ 4 สิคะ 4 คูณจำนวนใดได้เท่ากับ 12 คะ นั่นก็คือ 4คูณ 3 นั้นเอง ค่ะ ดังนั้นจำพนวนนับ3 นะคะ ถ้าตัวส่วนคูณด้วย 3 ตัวเศษก็จะต้องคูณด้วย 3 เช่นกันค่ะ ดังนั้นนะคะ ที่ตัวเศษ 3 คูณ 3 ได้เทม่ากัย 9ดังนั้นนะคะ เศษส่วนที่เราต้องการทำให้เท่ากันก็จะทำเศษ 3 ส่วน 4 นะคะ ให้เท่ากับเศษ 9 ส่วน 12 นั้นเองค่ะ นำจำนวนนับนะคะ นั่นก็คือ 3 ค่ะ มาคูณทั้งตัวเศษและตัวตัวส่วนนั่นเองค่ะ นี่ก็เป็นสำหรับในข้อที่ 1 ในข้เอที่ 1และก็ข้อที่ 3ค่ะน่าจะทำได้ถูกต้องนะคะ เดี๋ยวเรามาตรวจาอบคในข้อที่ 3 กันต่อค่ะ</w:t>
      </w:r>
    </w:p>
    <w:p>
      <w:pPr>
        <w:pStyle w:val="BodyText"/>
      </w:pPr>
      <w:r>
        <w:t xml:space="preserve">(คุณครูแพรวนภา) ใช่เลยค่ะสำหรับในข้อที่ 3เราจำได้เป็นเศษ 4 ส่วน 5 ได้เท่ากับเท่าไรไม่รู้ ด้วยกันเลยนะคะ เดี๋ยวเรามาดูกันค่ะ เราจะเริ่มทำกันทีละเศษส่วนนะค่ะ เดี๋ยวเรามาเริ่มกดูจากเสาษตรงกลางก่อนนะคะ ที่ได้เท่ากับ เศษ 4 ส่วน จะได้เท่ากับ 8 นะคะ ส่วน 5 คูณกัยจำนสนใมดไม่รู้ สำหรับโจทย์ในข้อนี้นะคะ ระหว่างบรรทัดบนกับบรรทัดล่างนั่นเองนะคะ นักเรียนก็มาดูพร้อมกันเลย ค่ะ ตัสว 4 คูรดตัวเศษของเราคือ 4 คูณด้วย 2 ก็ต้องคูณด้วย 2 เช่นเดียวกันค่ะ 5คูณด้วย 2ได้เท่ากับ 105 คูณด้วย 2 ก็จะเท่ากับ 10 นะคะ ที่ได้นะคะ มาใส่ค่ะ ดังนั้น เศษ 4 ส่วน 5 นะคะ จะได้เท่ากับ เศษ4ส่วน 5จพได้เท่ากับและตัวส่วนค่ะ แต่ในข้อที่ 3 นะคะ ค่ะ ที่เท่ากันโดยการคูณนะคะเศษ 4 ส่วน 5 ส่วน 5คูรด้วย 3 ค่ะคูณด้วย 3 ค่ะ 5 x 3 ได้เท่ากับเท่าไรคะ 5 x 3 ได้เท่ากับ 15 นะคะ ซึ่งโจทย์ใส่มาให้เป็นที่เรียบร้อยแลบ้วค่ะเศษนะคะ นักเรียนก็มาดูกันต่อค่ะ ว่าถ้าตัวส่วนของเรา 5 คูณด้วย 3 4ต้องครูด้สยอะไรค่ะในช่องนี้นะคะ เราจะใส่เป็น 3 ค่ะ 4 คูณด้วย 3 ได้เท่ากับเท่าไรคะ 4 คูณดว้ย 3 จะได้เท่ากับ 12 เศษส่วนที่เท่ากันนะคะ โดยการคูณนะคะ ที่เกิดจากการคูณเศษ 4 ส่วน 5 ที่ได้จาก เศษ 12 ส่วน 15 นั้นเองค่ะจะเห็นมีทั้งหมด 3 เศษส่วนนะคะ เศษ 8 สว่น 10ส่วน 10 เท่ากับ เศษ 12 ขึ้นอยู่กับโจทย์นะค่ะว่าจะให้นักเรียนนี่ก็เป็นข้อที่ 3 ค่ะ นักเรียนก็ตรวจสอบความถูกต้องแก้ไขได้เลยนะคะ</w:t>
      </w:r>
    </w:p>
    <w:p>
      <w:pPr>
        <w:pStyle w:val="BodyText"/>
      </w:pPr>
      <w:r>
        <w:t xml:space="preserve">(คุณครูสุภัสสร) ใช่ค่ะเด็ก ๆ ถ้านักเรียนคนใดทำผิดแต่หากนักเรียนคนใดผิดพลาดก็แก้ไขได้เลยนะคะเด็ก ๆ นี่นะคะ ก็เป็นแบบฝึกหัดที่เด็ก ๆ ได้ลงมีปฏิบัติกันต่ทำให้เราทราบนะคะ ในวันนี้ว่าเราทำเศษส่วนที่กำหนดนะคะ เราทำได้โดยนำนจำนวนับจำนวนเดียวกันอย่าลืมนะคะ ต้องเป็นจำนวนนับเดียวกันเท่านั้นนะคะ นำมาคูณทั้งตัวเศษและตัวส่วนที่เทนั่นเองค่ะ</w:t>
      </w:r>
    </w:p>
    <w:p>
      <w:pPr>
        <w:pStyle w:val="BodyText"/>
      </w:pPr>
      <w:r>
        <w:t xml:space="preserve">(คุณครูแพรวนภา) ใช่เลยค่ะ จำนวนนับมีมากมานะคะนักเรียนสามารถเลือกจำนวนนับที่ไปคูณเศษส่วนที่ให้มาเพื่อเท่ากับหรือหาเศษส่วนก็ได้เช่นเดียวกันนะคะ เดี๋ยวเราเหลือแบบฝึกหัดที่ ที่ 5 ใช่ไหมคะคุณครูแพรวา</w:t>
      </w:r>
    </w:p>
    <w:p>
      <w:pPr>
        <w:pStyle w:val="BodyText"/>
      </w:pPr>
      <w:r>
        <w:t xml:space="preserve">(คุณครูสุภัสสร) ใช่ค่ะ ฝากแบบฝึกหัดที่ 3.4ให้เนะคะ ให้เด็ก ๆ ได้กลับไปทำเป็นการบ้านนะคะ ฝากคุณครูปลายทางนะคะ แจกแบบฝึกหัดที่ 3.7 และช่วยเหลือนักเรีนตามความเหมาะสมค่ะ หากนักเรียนคนใด ไม่มีแบบฝึกหัดนะคะ ก็สามารถดูโจทย์จากจอของคูณครูได้เลย ค่ะ</w:t>
      </w:r>
    </w:p>
    <w:p>
      <w:pPr>
        <w:pStyle w:val="BodyText"/>
      </w:pPr>
      <w:r>
        <w:t xml:space="preserve">(คุณครูสุภัสสร)สำหรับในรและข้อที่ 5 ยังอยู่ในโจทย์เดิมนะคะ คือการเติมตัวเลขช่องว่างให้ถูกต้องค่ะ เดี๋ยวเรามาช่วยไกด์ไลนให้ในข้อที่4 โจทย์ให้มทดปคูณกับจำนวนใดไม่รู้ถึง 4 จำนวนเลยค่ะ จะต้องเท่ากับ 4 เศษส่วนนะคะ โจทย์จะให้นักเรียนสามารถเติมได้อย่างอิสระตัวเลขใดนะคะ ที่นำเลขโดดนั้น ที่นำจำนวนนั้น ๆ ส่วน 7 ค่ะ เดี๋ยวเรายกตัวอย่างให้นักเรียนสักเลก็๋ให้นักเรียนได้รู้กันเลยนะคะเด็กๆ เป็นคนเลือกนะคะ ว่าคุณครูแพรวา จะเลือกจำนวนใดลงไปนะคะ เพื่อให้เศษส่วนเท่ากันโดยการคูณคะ ได้เลนคึ่ะคุ๊ครูแพรวเราก็จะต้องเติมจำนวนนับ ก็คือ 5 นั่นเองค่ะ ก็คือคูณทั้งเศษและตัวส่วนค่ะ โดยส่วนก็ต้องคูนด้วย 5เช่นกันค่พ</w:t>
      </w:r>
    </w:p>
    <w:p>
      <w:pPr>
        <w:pStyle w:val="BodyText"/>
      </w:pPr>
      <w:r>
        <w:t xml:space="preserve">(คุณครูแพรวนภา) ดังนั้นเราก็เอามาคูณ 5 นะคะ เท่าไรเอ่ย ได้เป็น 15 นั่นเองนะคะ</w:t>
      </w:r>
    </w:p>
    <w:p>
      <w:pPr>
        <w:pStyle w:val="BodyText"/>
      </w:pPr>
      <w:r>
        <w:t xml:space="preserve">(คุณครูสุภัสสร) ใช่ค่ะ เราก็จะนำ 15 นยำมาใส่้ในข้างบ้่งระคะที่เป็นตัวเศษค่ะ ส่วนตัวส่วนนะคะ 7 x 5 ได้เป็น 35 นะคะ เราจึงนำ 35 มาเป็นตัส่สนะด้านล่างค่ะ ดังนั้น เราก็จะได้เศษ 3 ส่วน 7 นี่เท่ากับเศษ 15 ส่วน 35 ค่ะ โดนใช้การคูณที่ใช่ใมนจำนวนนับนะนำมาคูณทั้งตัวเศษและตัวส่วนค่ะ</w:t>
      </w:r>
    </w:p>
    <w:p>
      <w:pPr>
        <w:pStyle w:val="BodyText"/>
      </w:pPr>
      <w:r>
        <w:t xml:space="preserve">(คุณครูแพรวนภา) แต่โจทย์นะคะ ไม่ได้ให้นักเรียนเติมแค่จำนวนเดียวนะคะ แต่ให้เติมถึง4จำนวน นรักเรียนสามารถเลือกเลือกจำนวนนับนะคะ เลือกมาใส่ได้ 3 ตจำนวนได้เลยค่ะ แล้วก็ใส่เศษส่วนที่เท่ากันโดยการคูณในบรรทัดถัดมานเดี๋ยวฝากนักเรียนปลายทางนะคะ ไปทำต่อเป็นการบ้าน และฝากนักเรียนปลายทางด้วย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กริ่ง] สำรหับบทเรียนนะคะ</w:t>
      </w:r>
    </w:p>
    <w:p>
      <w:pPr>
        <w:pStyle w:val="BodyText"/>
      </w:pPr>
      <w:r>
        <w:t xml:space="preserve">(คุณครูสุภัสสร) สำหรับบทเรียนครั้งต่อไปนะคะเด็ก ๆ เป็นเศษส่วนที่เท่ากันโดยการหารนะคะเด็ก ๆ</w:t>
      </w:r>
    </w:p>
    <w:p>
      <w:pPr>
        <w:pStyle w:val="BodyText"/>
      </w:pPr>
      <w:r>
        <w:t xml:space="preserve">(คุณครูแพรวนภา) ถ้าพูดถึงการหารนะคะฝากนักเรียนปลายทางนะคะ ไปทบทวนบทเรีเรียนที่แล้วด้วยนะคะ เพื่อนำมาเรียนในครั้งต่อไปค่ะแต่สำหรับวีันนี้เด็ก ๆ สามารถพบคุณครูแพรวาและคุณครูแพรวนะตะ สวัสดีค่ะ บ๊ายบาย</w:t>
      </w:r>
    </w:p>
    <w:p>
      <w:pPr>
        <w:pStyle w:val="BodyText"/>
      </w:pPr>
      <w:r>
        <w:t xml:space="preserve">(คุณครูแพรวนภา) บ๊ายบาย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แบ่งพิมพ์ (DLTV คณิตศาสตร์ ป. 4 (เทอม 2/2564) หน่วยที่ 1) ๗ เศษส่วนที่เท่ากันโดยการคูณ 11 พ.ย. 64</dc:title>
  <dc:creator/>
  <cp:keywords/>
  <dcterms:created xsi:type="dcterms:W3CDTF">2022-06-10T03:47:31Z</dcterms:created>
  <dcterms:modified xsi:type="dcterms:W3CDTF">2022-06-10T03:47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10 มิถุนายน 2565 เวลา 09.10 น.</vt:lpwstr>
  </property>
  <property fmtid="{D5CDD505-2E9C-101B-9397-08002B2CF9AE}" pid="3" name="subtitle">
    <vt:lpwstr/>
  </property>
</Properties>
</file>